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40809" w14:textId="77777777" w:rsidR="009718B1" w:rsidRDefault="00057279">
      <w:pPr>
        <w:pStyle w:val="Heading1"/>
      </w:pPr>
      <w:bookmarkStart w:id="0" w:name="practical-lab-1"/>
      <w:r>
        <w:t>Practical Lab 1</w:t>
      </w:r>
      <w:bookmarkEnd w:id="0"/>
    </w:p>
    <w:p w14:paraId="7DF59DA3" w14:textId="77777777" w:rsidR="00073A3F" w:rsidRPr="009F504D" w:rsidRDefault="00057279">
      <w:pPr>
        <w:pStyle w:val="FirstParagraph"/>
        <w:rPr>
          <w:b/>
          <w:bCs/>
        </w:rPr>
      </w:pPr>
      <w:r w:rsidRPr="009F504D">
        <w:rPr>
          <w:b/>
          <w:bCs/>
        </w:rPr>
        <w:t xml:space="preserve">Lesson Outcome: </w:t>
      </w:r>
    </w:p>
    <w:p w14:paraId="6206CB3D" w14:textId="77777777" w:rsidR="00073A3F" w:rsidRDefault="00057279">
      <w:pPr>
        <w:pStyle w:val="FirstParagraph"/>
      </w:pPr>
      <w:r>
        <w:t xml:space="preserve">- Know basic Linux commands </w:t>
      </w:r>
    </w:p>
    <w:p w14:paraId="47252260" w14:textId="52AD6BA0" w:rsidR="009718B1" w:rsidRDefault="00057279">
      <w:pPr>
        <w:pStyle w:val="FirstParagraph"/>
      </w:pPr>
      <w:r>
        <w:t>- Know Jetpack programs</w:t>
      </w:r>
    </w:p>
    <w:p w14:paraId="76A4A64C" w14:textId="77777777" w:rsidR="009718B1" w:rsidRDefault="00057279">
      <w:pPr>
        <w:pStyle w:val="Heading2"/>
      </w:pPr>
      <w:bookmarkStart w:id="1" w:name="a.-mandatory-7"/>
      <w:r>
        <w:t>A. Mandatory [7%]</w:t>
      </w:r>
      <w:bookmarkEnd w:id="1"/>
    </w:p>
    <w:p w14:paraId="0325F447" w14:textId="77777777" w:rsidR="00073A3F" w:rsidRDefault="00057279">
      <w:pPr>
        <w:pStyle w:val="FirstParagraph"/>
      </w:pPr>
      <w:r>
        <w:t xml:space="preserve">Tasks: </w:t>
      </w:r>
      <w:r w:rsidR="00073A3F">
        <w:t>Understand the purpose for each command. Capture screenshots that include</w:t>
      </w:r>
    </w:p>
    <w:p w14:paraId="258CA141" w14:textId="5A293A7F" w:rsidR="009718B1" w:rsidRDefault="00073A3F" w:rsidP="00073A3F">
      <w:pPr>
        <w:pStyle w:val="FirstParagraph"/>
        <w:numPr>
          <w:ilvl w:val="0"/>
          <w:numId w:val="4"/>
        </w:numPr>
      </w:pPr>
      <w:r>
        <w:t xml:space="preserve">Your </w:t>
      </w:r>
      <w:r w:rsidR="00E9012C">
        <w:t>student’s</w:t>
      </w:r>
      <w:r>
        <w:t xml:space="preserve"> name for the prompt</w:t>
      </w:r>
    </w:p>
    <w:p w14:paraId="71BA240B" w14:textId="3EF1A16F" w:rsidR="00073A3F" w:rsidRPr="00073A3F" w:rsidRDefault="00073A3F" w:rsidP="00073A3F">
      <w:pPr>
        <w:pStyle w:val="BodyText"/>
        <w:numPr>
          <w:ilvl w:val="0"/>
          <w:numId w:val="4"/>
        </w:numPr>
      </w:pPr>
      <w:r>
        <w:t>Output</w:t>
      </w:r>
    </w:p>
    <w:p w14:paraId="6185ECA5" w14:textId="4BAAD783" w:rsidR="00073A3F" w:rsidRDefault="00073A3F" w:rsidP="00073A3F">
      <w:pPr>
        <w:pStyle w:val="BodyText"/>
      </w:pPr>
      <w:r>
        <w:t>Example:</w:t>
      </w:r>
    </w:p>
    <w:p w14:paraId="741AA879" w14:textId="7428C634" w:rsidR="00073A3F" w:rsidRPr="00073A3F" w:rsidRDefault="00073A3F" w:rsidP="00073A3F">
      <w:pPr>
        <w:pStyle w:val="BodyText"/>
      </w:pPr>
      <w:r>
        <w:rPr>
          <w:noProof/>
        </w:rPr>
        <w:drawing>
          <wp:inline distT="0" distB="0" distL="0" distR="0" wp14:anchorId="5B48A755" wp14:editId="7C6A0847">
            <wp:extent cx="5943600" cy="132143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306F8" w14:textId="77777777" w:rsidR="009718B1" w:rsidRDefault="00057279">
      <w:pPr>
        <w:pStyle w:val="Heading3"/>
      </w:pPr>
      <w:bookmarkStart w:id="2" w:name="basic"/>
      <w:r>
        <w:t>1. Basic</w:t>
      </w:r>
      <w:bookmarkEnd w:id="2"/>
    </w:p>
    <w:p w14:paraId="76EE460B" w14:textId="77777777" w:rsidR="009F504D" w:rsidRDefault="00057279" w:rsidP="009F504D">
      <w:pPr>
        <w:pStyle w:val="NOTE"/>
      </w:pPr>
      <w:r>
        <w:t xml:space="preserve">Command autocompletion </w:t>
      </w:r>
    </w:p>
    <w:p w14:paraId="37FF0F18" w14:textId="6C22323D" w:rsidR="009718B1" w:rsidRDefault="00057279" w:rsidP="009F504D">
      <w:pPr>
        <w:pStyle w:val="NOTE"/>
      </w:pPr>
      <w:r>
        <w:t xml:space="preserve">Press </w:t>
      </w:r>
      <w:r>
        <w:rPr>
          <w:rStyle w:val="VerbatimChar"/>
        </w:rPr>
        <w:t>&lt;TAB&gt;</w:t>
      </w:r>
      <w:r>
        <w:t xml:space="preserve"> after the command to auto fill, as long as there is no ambiguity of the files in the current directory.</w:t>
      </w:r>
    </w:p>
    <w:p w14:paraId="4EF2CBA2" w14:textId="77777777" w:rsidR="009718B1" w:rsidRDefault="00057279">
      <w:pPr>
        <w:pStyle w:val="BodyText"/>
      </w:pPr>
      <w:r>
        <w:rPr>
          <w:b/>
        </w:rPr>
        <w:t>Check current working directory</w:t>
      </w:r>
    </w:p>
    <w:p w14:paraId="537ADD5E" w14:textId="77777777" w:rsidR="009718B1" w:rsidRDefault="00057279">
      <w:pPr>
        <w:pStyle w:val="SourceCode"/>
      </w:pPr>
      <w:r>
        <w:rPr>
          <w:rStyle w:val="VerbatimChar"/>
        </w:rPr>
        <w:t>pwd</w:t>
      </w:r>
    </w:p>
    <w:p w14:paraId="1EA5D31B" w14:textId="77777777" w:rsidR="009F504D" w:rsidRDefault="00057279">
      <w:pPr>
        <w:pStyle w:val="FirstParagraph"/>
      </w:pPr>
      <w:r>
        <w:rPr>
          <w:b/>
        </w:rPr>
        <w:t xml:space="preserve">List files in a directory </w:t>
      </w:r>
      <w:r>
        <w:rPr>
          <w:rStyle w:val="VerbatimChar"/>
          <w:b/>
        </w:rPr>
        <w:t>~</w:t>
      </w:r>
      <w:r>
        <w:t xml:space="preserve"> </w:t>
      </w:r>
    </w:p>
    <w:p w14:paraId="2B8B3EFC" w14:textId="382D8161" w:rsidR="009718B1" w:rsidRDefault="00057279" w:rsidP="009F504D">
      <w:pPr>
        <w:pStyle w:val="NOTE"/>
      </w:pPr>
      <w:r>
        <w:rPr>
          <w:rStyle w:val="VerbatimChar"/>
        </w:rPr>
        <w:t>~</w:t>
      </w:r>
      <w:r>
        <w:t xml:space="preserve"> is the user home folder.</w:t>
      </w:r>
    </w:p>
    <w:p w14:paraId="17FC093D" w14:textId="44C93E47" w:rsidR="009718B1" w:rsidRDefault="00057279">
      <w:pPr>
        <w:pStyle w:val="SourceCode"/>
      </w:pPr>
      <w:r>
        <w:rPr>
          <w:rStyle w:val="VerbatimChar"/>
        </w:rPr>
        <w:t>ls &lt;DIR_NAME&gt;</w:t>
      </w:r>
    </w:p>
    <w:p w14:paraId="3AFB2BC6" w14:textId="1B48D6B2" w:rsidR="009718B1" w:rsidRDefault="00057279">
      <w:pPr>
        <w:pStyle w:val="FirstParagraph"/>
      </w:pPr>
      <w:r>
        <w:rPr>
          <w:b/>
        </w:rPr>
        <w:t>Read file content</w:t>
      </w:r>
      <w:r w:rsidR="009F504D">
        <w:rPr>
          <w:b/>
        </w:rPr>
        <w:t xml:space="preserve"> </w:t>
      </w:r>
      <w:r w:rsidR="009F504D" w:rsidRPr="009F504D">
        <w:rPr>
          <w:rStyle w:val="VerbatimChar"/>
        </w:rPr>
        <w:t>examples.desktop</w:t>
      </w:r>
    </w:p>
    <w:p w14:paraId="50CB10C3" w14:textId="77777777" w:rsidR="009718B1" w:rsidRDefault="00057279">
      <w:pPr>
        <w:pStyle w:val="SourceCode"/>
      </w:pPr>
      <w:r>
        <w:rPr>
          <w:rStyle w:val="VerbatimChar"/>
        </w:rPr>
        <w:t>cat &lt;FILE_NAME&gt;</w:t>
      </w:r>
    </w:p>
    <w:p w14:paraId="194EEDC5" w14:textId="77777777" w:rsidR="009718B1" w:rsidRDefault="00057279">
      <w:pPr>
        <w:pStyle w:val="FirstParagraph"/>
      </w:pPr>
      <w:r>
        <w:rPr>
          <w:b/>
        </w:rPr>
        <w:t>Get shell profile</w:t>
      </w:r>
    </w:p>
    <w:p w14:paraId="04046BBF" w14:textId="77777777" w:rsidR="009718B1" w:rsidRDefault="00057279">
      <w:pPr>
        <w:pStyle w:val="SourceCode"/>
      </w:pPr>
      <w:r>
        <w:rPr>
          <w:rStyle w:val="VerbatimChar"/>
        </w:rPr>
        <w:t>cat ~/.bashrc</w:t>
      </w:r>
    </w:p>
    <w:p w14:paraId="597F9733" w14:textId="77777777" w:rsidR="009F504D" w:rsidRDefault="009F504D">
      <w:pPr>
        <w:rPr>
          <w:b/>
        </w:rPr>
      </w:pPr>
      <w:r>
        <w:rPr>
          <w:b/>
        </w:rPr>
        <w:br w:type="page"/>
      </w:r>
    </w:p>
    <w:p w14:paraId="38A6354F" w14:textId="4878B333" w:rsidR="009718B1" w:rsidRDefault="00057279">
      <w:pPr>
        <w:pStyle w:val="FirstParagraph"/>
      </w:pPr>
      <w:r>
        <w:rPr>
          <w:b/>
        </w:rPr>
        <w:lastRenderedPageBreak/>
        <w:t>Check history of commands</w:t>
      </w:r>
    </w:p>
    <w:p w14:paraId="5B57F702" w14:textId="77777777" w:rsidR="009718B1" w:rsidRDefault="00057279">
      <w:pPr>
        <w:pStyle w:val="SourceCode"/>
      </w:pPr>
      <w:r>
        <w:rPr>
          <w:rStyle w:val="VerbatimChar"/>
        </w:rPr>
        <w:t>history</w:t>
      </w:r>
    </w:p>
    <w:p w14:paraId="5119A219" w14:textId="77777777" w:rsidR="009718B1" w:rsidRDefault="00057279">
      <w:pPr>
        <w:pStyle w:val="FirstParagraph"/>
      </w:pPr>
      <w:r>
        <w:rPr>
          <w:b/>
        </w:rPr>
        <w:t>Read top 5 lines in a file</w:t>
      </w:r>
    </w:p>
    <w:p w14:paraId="5F6C704C" w14:textId="77777777" w:rsidR="009718B1" w:rsidRDefault="00057279">
      <w:pPr>
        <w:pStyle w:val="SourceCode"/>
      </w:pPr>
      <w:r>
        <w:rPr>
          <w:rStyle w:val="VerbatimChar"/>
        </w:rPr>
        <w:t>head -n &lt;LINE_NUM&gt;</w:t>
      </w:r>
    </w:p>
    <w:p w14:paraId="5E1CFDEE" w14:textId="77777777" w:rsidR="009718B1" w:rsidRDefault="00057279">
      <w:pPr>
        <w:pStyle w:val="FirstParagraph"/>
      </w:pPr>
      <w:r>
        <w:rPr>
          <w:b/>
        </w:rPr>
        <w:t>Read last 5 lines in a file</w:t>
      </w:r>
    </w:p>
    <w:p w14:paraId="19468A00" w14:textId="77777777" w:rsidR="009718B1" w:rsidRDefault="00057279">
      <w:pPr>
        <w:pStyle w:val="SourceCode"/>
      </w:pPr>
      <w:r>
        <w:rPr>
          <w:rStyle w:val="VerbatimChar"/>
        </w:rPr>
        <w:t>less -n &lt;LINE_NUM&gt;</w:t>
      </w:r>
    </w:p>
    <w:p w14:paraId="4228E31D" w14:textId="77777777" w:rsidR="009718B1" w:rsidRDefault="00057279">
      <w:pPr>
        <w:pStyle w:val="FirstParagraph"/>
      </w:pPr>
      <w:r>
        <w:rPr>
          <w:b/>
        </w:rPr>
        <w:t xml:space="preserve">Continuously follow text changes in </w:t>
      </w:r>
      <w:r>
        <w:rPr>
          <w:rStyle w:val="VerbatimChar"/>
          <w:b/>
        </w:rPr>
        <w:t>/var/log/syslog</w:t>
      </w:r>
    </w:p>
    <w:p w14:paraId="359DA375" w14:textId="77777777" w:rsidR="009718B1" w:rsidRDefault="00057279">
      <w:pPr>
        <w:pStyle w:val="SourceCode"/>
      </w:pPr>
      <w:r>
        <w:rPr>
          <w:rStyle w:val="VerbatimChar"/>
        </w:rPr>
        <w:t>tail -f &lt;FILE_PATH&gt;</w:t>
      </w:r>
    </w:p>
    <w:p w14:paraId="7B9483C3" w14:textId="77777777" w:rsidR="009718B1" w:rsidRDefault="00057279">
      <w:pPr>
        <w:pStyle w:val="FirstParagraph"/>
      </w:pPr>
      <w:r>
        <w:rPr>
          <w:b/>
        </w:rPr>
        <w:t xml:space="preserve">Find files matching pattern </w:t>
      </w:r>
      <w:r>
        <w:rPr>
          <w:rStyle w:val="VerbatimChar"/>
          <w:b/>
        </w:rPr>
        <w:t>*tensor*</w:t>
      </w:r>
    </w:p>
    <w:p w14:paraId="0B8FBBE4" w14:textId="77777777" w:rsidR="009718B1" w:rsidRDefault="00057279">
      <w:pPr>
        <w:pStyle w:val="SourceCode"/>
      </w:pPr>
      <w:r>
        <w:rPr>
          <w:rStyle w:val="VerbatimChar"/>
        </w:rPr>
        <w:t>find / -name &lt;PATTERN&gt;</w:t>
      </w:r>
    </w:p>
    <w:p w14:paraId="2427CA9C" w14:textId="77777777" w:rsidR="009718B1" w:rsidRDefault="00057279">
      <w:pPr>
        <w:pStyle w:val="FirstParagraph"/>
      </w:pPr>
      <w:r>
        <w:rPr>
          <w:b/>
        </w:rPr>
        <w:t>Check system environment</w:t>
      </w:r>
    </w:p>
    <w:p w14:paraId="25947FAA" w14:textId="77777777" w:rsidR="009718B1" w:rsidRDefault="00057279">
      <w:pPr>
        <w:pStyle w:val="SourceCode"/>
      </w:pPr>
      <w:r>
        <w:rPr>
          <w:rStyle w:val="VerbatimChar"/>
        </w:rPr>
        <w:t>printenv</w:t>
      </w:r>
    </w:p>
    <w:p w14:paraId="4CF2710D" w14:textId="77777777" w:rsidR="009718B1" w:rsidRDefault="00057279">
      <w:pPr>
        <w:pStyle w:val="FirstParagraph"/>
      </w:pPr>
      <w:r>
        <w:rPr>
          <w:b/>
        </w:rPr>
        <w:t xml:space="preserve">Find out the path for the program </w:t>
      </w:r>
      <w:r>
        <w:rPr>
          <w:rStyle w:val="VerbatimChar"/>
          <w:b/>
        </w:rPr>
        <w:t>wget</w:t>
      </w:r>
    </w:p>
    <w:p w14:paraId="0BE7E6D4" w14:textId="77777777" w:rsidR="009718B1" w:rsidRDefault="00057279">
      <w:pPr>
        <w:pStyle w:val="SourceCode"/>
      </w:pPr>
      <w:r>
        <w:rPr>
          <w:rStyle w:val="VerbatimChar"/>
        </w:rPr>
        <w:t>which &lt;PROGRAM_NAME&gt;</w:t>
      </w:r>
    </w:p>
    <w:p w14:paraId="5A8F0418" w14:textId="77777777" w:rsidR="009718B1" w:rsidRDefault="00057279">
      <w:pPr>
        <w:pStyle w:val="FirstParagraph"/>
      </w:pPr>
      <w:r>
        <w:rPr>
          <w:b/>
        </w:rPr>
        <w:t xml:space="preserve">Print a Global variable </w:t>
      </w:r>
      <w:r>
        <w:rPr>
          <w:rStyle w:val="VerbatimChar"/>
          <w:b/>
        </w:rPr>
        <w:t>JETSON_BOARD</w:t>
      </w:r>
    </w:p>
    <w:p w14:paraId="3B9CE596" w14:textId="77777777" w:rsidR="009718B1" w:rsidRDefault="00057279">
      <w:pPr>
        <w:pStyle w:val="SourceCode"/>
      </w:pPr>
      <w:r>
        <w:rPr>
          <w:rStyle w:val="VerbatimChar"/>
        </w:rPr>
        <w:t>echo $&lt;VARIABLE_NAME&gt;</w:t>
      </w:r>
    </w:p>
    <w:p w14:paraId="0D206F4E" w14:textId="77777777" w:rsidR="009718B1" w:rsidRDefault="00057279">
      <w:pPr>
        <w:pStyle w:val="FirstParagraph"/>
      </w:pPr>
      <w:r>
        <w:rPr>
          <w:b/>
        </w:rPr>
        <w:t>Print the global $PATH variable where the OS will search for the program</w:t>
      </w:r>
    </w:p>
    <w:p w14:paraId="305AC593" w14:textId="77777777" w:rsidR="009718B1" w:rsidRDefault="00057279">
      <w:pPr>
        <w:pStyle w:val="SourceCode"/>
      </w:pPr>
      <w:r>
        <w:rPr>
          <w:rStyle w:val="VerbatimChar"/>
        </w:rPr>
        <w:t>echo $PATH</w:t>
      </w:r>
    </w:p>
    <w:p w14:paraId="255A61C2" w14:textId="77777777" w:rsidR="009718B1" w:rsidRDefault="00057279">
      <w:pPr>
        <w:pStyle w:val="FirstParagraph"/>
      </w:pPr>
      <w:r>
        <w:rPr>
          <w:b/>
        </w:rPr>
        <w:t xml:space="preserve">Create a file </w:t>
      </w:r>
      <w:r>
        <w:rPr>
          <w:rStyle w:val="VerbatimChar"/>
          <w:b/>
        </w:rPr>
        <w:t>foo.txt</w:t>
      </w:r>
      <w:r>
        <w:rPr>
          <w:b/>
        </w:rPr>
        <w:t xml:space="preserve"> but not writing any content</w:t>
      </w:r>
    </w:p>
    <w:p w14:paraId="176522A6" w14:textId="77777777" w:rsidR="009718B1" w:rsidRDefault="00057279">
      <w:pPr>
        <w:pStyle w:val="SourceCode"/>
      </w:pPr>
      <w:r>
        <w:rPr>
          <w:rStyle w:val="VerbatimChar"/>
        </w:rPr>
        <w:t>touch &lt;FILE_NAME&gt;</w:t>
      </w:r>
    </w:p>
    <w:p w14:paraId="1DEF059C" w14:textId="77777777" w:rsidR="009718B1" w:rsidRDefault="00057279" w:rsidP="001068C6">
      <w:pPr>
        <w:pStyle w:val="NOTE"/>
      </w:pPr>
      <w:r>
        <w:t>Useful if you just want to create a lock file.</w:t>
      </w:r>
    </w:p>
    <w:p w14:paraId="75B6FA33" w14:textId="77777777" w:rsidR="009718B1" w:rsidRDefault="00057279">
      <w:pPr>
        <w:pStyle w:val="FirstParagraph"/>
      </w:pPr>
      <w:r>
        <w:rPr>
          <w:b/>
        </w:rPr>
        <w:t xml:space="preserve">Print directory tree from </w:t>
      </w:r>
      <w:r>
        <w:rPr>
          <w:rStyle w:val="VerbatimChar"/>
          <w:b/>
        </w:rPr>
        <w:t>/bin</w:t>
      </w:r>
    </w:p>
    <w:p w14:paraId="07A97024" w14:textId="43E88DBA" w:rsidR="009718B1" w:rsidRDefault="00057279">
      <w:pPr>
        <w:pStyle w:val="SourceCode"/>
        <w:rPr>
          <w:rStyle w:val="VerbatimChar"/>
        </w:rPr>
      </w:pPr>
      <w:r>
        <w:rPr>
          <w:rStyle w:val="VerbatimChar"/>
        </w:rPr>
        <w:t>tree &lt;DIR_NAME&gt;</w:t>
      </w:r>
    </w:p>
    <w:p w14:paraId="4B91FC4D" w14:textId="49FB3D06" w:rsidR="001068C6" w:rsidRDefault="001068C6" w:rsidP="001068C6">
      <w:pPr>
        <w:pStyle w:val="NOTE"/>
      </w:pPr>
      <w:r>
        <w:t xml:space="preserve">Type </w:t>
      </w:r>
      <w:r>
        <w:rPr>
          <w:rStyle w:val="VerbatimChar"/>
        </w:rPr>
        <w:t>apt install tree</w:t>
      </w:r>
      <w:r>
        <w:t xml:space="preserve"> in case command is not found</w:t>
      </w:r>
    </w:p>
    <w:p w14:paraId="0A3FC111" w14:textId="77777777" w:rsidR="009718B1" w:rsidRDefault="00057279">
      <w:pPr>
        <w:pStyle w:val="FirstParagraph"/>
      </w:pPr>
      <w:r>
        <w:rPr>
          <w:b/>
        </w:rPr>
        <w:t xml:space="preserve">Get system services status of </w:t>
      </w:r>
      <w:r>
        <w:rPr>
          <w:rStyle w:val="VerbatimChar"/>
          <w:b/>
        </w:rPr>
        <w:t>sshd</w:t>
      </w:r>
    </w:p>
    <w:p w14:paraId="4ADE4E31" w14:textId="009B367C" w:rsidR="009718B1" w:rsidRDefault="00057279">
      <w:pPr>
        <w:pStyle w:val="SourceCode"/>
      </w:pPr>
      <w:r>
        <w:rPr>
          <w:rStyle w:val="VerbatimChar"/>
        </w:rPr>
        <w:t xml:space="preserve">systemctl status </w:t>
      </w:r>
      <w:r w:rsidR="009F504D">
        <w:rPr>
          <w:rStyle w:val="VerbatimChar"/>
        </w:rPr>
        <w:t>&lt;SERVICE_NAME&gt;</w:t>
      </w:r>
    </w:p>
    <w:p w14:paraId="4D6A7D4D" w14:textId="77777777" w:rsidR="009718B1" w:rsidRDefault="00057279">
      <w:pPr>
        <w:pStyle w:val="FirstParagraph"/>
      </w:pPr>
      <w:r>
        <w:rPr>
          <w:b/>
        </w:rPr>
        <w:t xml:space="preserve">Follow and read log files from a system unit </w:t>
      </w:r>
      <w:r>
        <w:rPr>
          <w:rStyle w:val="VerbatimChar"/>
          <w:b/>
        </w:rPr>
        <w:t>sshd</w:t>
      </w:r>
    </w:p>
    <w:p w14:paraId="0955C21A" w14:textId="2D90D1AB" w:rsidR="009718B1" w:rsidRDefault="00057279">
      <w:pPr>
        <w:pStyle w:val="SourceCode"/>
      </w:pPr>
      <w:r>
        <w:rPr>
          <w:rStyle w:val="VerbatimChar"/>
        </w:rPr>
        <w:t xml:space="preserve">journalctl -f -u </w:t>
      </w:r>
      <w:r w:rsidR="009F504D">
        <w:rPr>
          <w:rStyle w:val="VerbatimChar"/>
        </w:rPr>
        <w:t>&lt;SERVICE_NAME&gt;</w:t>
      </w:r>
    </w:p>
    <w:p w14:paraId="3A040BBB" w14:textId="77777777" w:rsidR="009718B1" w:rsidRDefault="00057279">
      <w:pPr>
        <w:pStyle w:val="Heading3"/>
      </w:pPr>
      <w:bookmarkStart w:id="3" w:name="X65770071a04427e899f417f7f8ee4f0ac0ce3ea"/>
      <w:r>
        <w:lastRenderedPageBreak/>
        <w:t>2. Commonly Used Programs [For reference only]</w:t>
      </w:r>
      <w:bookmarkEnd w:id="3"/>
    </w:p>
    <w:p w14:paraId="4842C5D2" w14:textId="77777777" w:rsidR="009718B1" w:rsidRDefault="00057279">
      <w:pPr>
        <w:pStyle w:val="FirstParagraph"/>
      </w:pPr>
      <w:r>
        <w:t>Edit file (text editor)</w:t>
      </w:r>
    </w:p>
    <w:p w14:paraId="44ABEEAB" w14:textId="77777777" w:rsidR="009718B1" w:rsidRDefault="00057279">
      <w:pPr>
        <w:pStyle w:val="SourceCode"/>
      </w:pPr>
      <w:r>
        <w:rPr>
          <w:rStyle w:val="VerbatimChar"/>
        </w:rPr>
        <w:t>nano foo.txt</w:t>
      </w:r>
    </w:p>
    <w:p w14:paraId="00B1D651" w14:textId="77777777" w:rsidR="001068C6" w:rsidRDefault="00057279">
      <w:pPr>
        <w:pStyle w:val="FirstParagraph"/>
      </w:pPr>
      <w:r>
        <w:rPr>
          <w:b/>
        </w:rPr>
        <w:t>File Downloader</w:t>
      </w:r>
      <w:r>
        <w:t xml:space="preserve"> </w:t>
      </w:r>
    </w:p>
    <w:p w14:paraId="12EFE6BF" w14:textId="5661CAE7" w:rsidR="009718B1" w:rsidRDefault="00057279">
      <w:pPr>
        <w:pStyle w:val="FirstParagraph"/>
      </w:pPr>
      <w:r>
        <w:t>Download files</w:t>
      </w:r>
    </w:p>
    <w:p w14:paraId="1873F1F3" w14:textId="77777777" w:rsidR="009718B1" w:rsidRDefault="00057279">
      <w:pPr>
        <w:pStyle w:val="SourceCode"/>
      </w:pPr>
      <w:r>
        <w:rPr>
          <w:rStyle w:val="VerbatimChar"/>
        </w:rPr>
        <w:t>wget https://raw.githubusercontent.com/mantisbt-plugins/source-integration/master/LICENSE</w:t>
      </w:r>
    </w:p>
    <w:p w14:paraId="2053B93A" w14:textId="77777777" w:rsidR="001068C6" w:rsidRDefault="00057279">
      <w:pPr>
        <w:pStyle w:val="FirstParagraph"/>
      </w:pPr>
      <w:r>
        <w:rPr>
          <w:b/>
        </w:rPr>
        <w:t>HTTP Client</w:t>
      </w:r>
      <w:r>
        <w:t xml:space="preserve"> </w:t>
      </w:r>
    </w:p>
    <w:p w14:paraId="3315B279" w14:textId="41777F19" w:rsidR="009718B1" w:rsidRDefault="00057279">
      <w:pPr>
        <w:pStyle w:val="FirstParagraph"/>
      </w:pPr>
      <w:r>
        <w:t>Send HTTP GET Request</w:t>
      </w:r>
    </w:p>
    <w:p w14:paraId="626C9276" w14:textId="77777777" w:rsidR="009718B1" w:rsidRDefault="00057279">
      <w:pPr>
        <w:pStyle w:val="SourceCode"/>
      </w:pPr>
      <w:r>
        <w:rPr>
          <w:rStyle w:val="VerbatimChar"/>
        </w:rPr>
        <w:t>curl https://www.google.com</w:t>
      </w:r>
    </w:p>
    <w:p w14:paraId="29684918" w14:textId="77777777" w:rsidR="001068C6" w:rsidRDefault="00057279">
      <w:pPr>
        <w:pStyle w:val="FirstParagraph"/>
      </w:pPr>
      <w:r>
        <w:rPr>
          <w:b/>
        </w:rPr>
        <w:t>Terminal multiplexer</w:t>
      </w:r>
      <w:r>
        <w:t xml:space="preserve"> </w:t>
      </w:r>
    </w:p>
    <w:p w14:paraId="7A3BB625" w14:textId="5EE8F0BC" w:rsidR="009718B1" w:rsidRDefault="00057279">
      <w:pPr>
        <w:pStyle w:val="FirstParagraph"/>
      </w:pPr>
      <w:r>
        <w:t xml:space="preserve">Create new session name </w:t>
      </w:r>
      <w:r>
        <w:rPr>
          <w:rStyle w:val="VerbatimChar"/>
        </w:rPr>
        <w:t>lab1</w:t>
      </w:r>
    </w:p>
    <w:p w14:paraId="5FC79E41" w14:textId="77777777" w:rsidR="009718B1" w:rsidRDefault="00057279">
      <w:pPr>
        <w:pStyle w:val="SourceCode"/>
      </w:pPr>
      <w:r>
        <w:rPr>
          <w:rStyle w:val="VerbatimChar"/>
        </w:rPr>
        <w:t>tmux new -s &lt;SESSION_NAME&gt;</w:t>
      </w:r>
    </w:p>
    <w:p w14:paraId="080F0459" w14:textId="77777777" w:rsidR="009718B1" w:rsidRDefault="00057279">
      <w:pPr>
        <w:pStyle w:val="FirstParagraph"/>
      </w:pPr>
      <w:r>
        <w:t>List all sessions</w:t>
      </w:r>
    </w:p>
    <w:p w14:paraId="432690EA" w14:textId="77777777" w:rsidR="009718B1" w:rsidRDefault="00057279">
      <w:pPr>
        <w:pStyle w:val="SourceCode"/>
      </w:pPr>
      <w:r>
        <w:rPr>
          <w:rStyle w:val="VerbatimChar"/>
        </w:rPr>
        <w:t>tmux ls</w:t>
      </w:r>
    </w:p>
    <w:p w14:paraId="39923EE5" w14:textId="77777777" w:rsidR="009718B1" w:rsidRDefault="00057279">
      <w:pPr>
        <w:pStyle w:val="FirstParagraph"/>
      </w:pPr>
      <w:r>
        <w:t xml:space="preserve">Go to a session </w:t>
      </w:r>
      <w:r>
        <w:rPr>
          <w:rStyle w:val="VerbatimChar"/>
        </w:rPr>
        <w:t>lab1</w:t>
      </w:r>
    </w:p>
    <w:p w14:paraId="3A83A185" w14:textId="77777777" w:rsidR="009718B1" w:rsidRDefault="00057279">
      <w:pPr>
        <w:pStyle w:val="SourceCode"/>
      </w:pPr>
      <w:r>
        <w:rPr>
          <w:rStyle w:val="VerbatimChar"/>
        </w:rPr>
        <w:t>tmux a -t &lt;SESSION_NAME&gt;</w:t>
      </w:r>
    </w:p>
    <w:p w14:paraId="66D84C59" w14:textId="77777777" w:rsidR="009718B1" w:rsidRDefault="00057279">
      <w:pPr>
        <w:pStyle w:val="FirstParagraph"/>
      </w:pPr>
      <w:r>
        <w:t>Get specific column</w:t>
      </w:r>
    </w:p>
    <w:p w14:paraId="12F5D4CA" w14:textId="77777777" w:rsidR="009718B1" w:rsidRDefault="00057279">
      <w:pPr>
        <w:pStyle w:val="SourceCode"/>
      </w:pPr>
      <w:r>
        <w:rPr>
          <w:rStyle w:val="VerbatimChar"/>
        </w:rPr>
        <w:t>ls / -alh | awk '{print $1}'</w:t>
      </w:r>
    </w:p>
    <w:p w14:paraId="7BF116C8" w14:textId="77777777" w:rsidR="009718B1" w:rsidRDefault="00057279">
      <w:pPr>
        <w:pStyle w:val="Heading3"/>
      </w:pPr>
      <w:bookmarkStart w:id="4" w:name="system-stats"/>
      <w:r>
        <w:t>3. System Stats</w:t>
      </w:r>
      <w:bookmarkEnd w:id="4"/>
    </w:p>
    <w:p w14:paraId="6B03E8D8" w14:textId="77777777" w:rsidR="009718B1" w:rsidRDefault="00057279">
      <w:pPr>
        <w:pStyle w:val="FirstParagraph"/>
      </w:pPr>
      <w:r>
        <w:t>Show CPU info</w:t>
      </w:r>
    </w:p>
    <w:p w14:paraId="10089FC8" w14:textId="77777777" w:rsidR="009718B1" w:rsidRDefault="00057279">
      <w:pPr>
        <w:pStyle w:val="SourceCode"/>
      </w:pPr>
      <w:r>
        <w:rPr>
          <w:rStyle w:val="VerbatimChar"/>
        </w:rPr>
        <w:t>cat /proc/cpuinfo</w:t>
      </w:r>
    </w:p>
    <w:p w14:paraId="35E67221" w14:textId="77777777" w:rsidR="009718B1" w:rsidRDefault="00057279">
      <w:pPr>
        <w:pStyle w:val="Heading3"/>
      </w:pPr>
      <w:bookmarkStart w:id="5" w:name="monitoring"/>
      <w:r>
        <w:t>4. Monitoring</w:t>
      </w:r>
      <w:bookmarkEnd w:id="5"/>
    </w:p>
    <w:p w14:paraId="64B537D9" w14:textId="77777777" w:rsidR="009718B1" w:rsidRDefault="00057279">
      <w:pPr>
        <w:pStyle w:val="FirstParagraph"/>
      </w:pPr>
      <w:r>
        <w:t>Show workload</w:t>
      </w:r>
    </w:p>
    <w:p w14:paraId="172C7433" w14:textId="77777777" w:rsidR="009718B1" w:rsidRDefault="00057279">
      <w:pPr>
        <w:pStyle w:val="SourceCode"/>
      </w:pPr>
      <w:r>
        <w:rPr>
          <w:rStyle w:val="VerbatimChar"/>
        </w:rPr>
        <w:t>htop</w:t>
      </w:r>
    </w:p>
    <w:p w14:paraId="1F727F61" w14:textId="77777777" w:rsidR="009718B1" w:rsidRDefault="00057279" w:rsidP="001068C6">
      <w:pPr>
        <w:pStyle w:val="NOTE"/>
      </w:pPr>
      <w:r>
        <w:t xml:space="preserve">Type </w:t>
      </w:r>
      <w:r>
        <w:rPr>
          <w:rStyle w:val="VerbatimChar"/>
        </w:rPr>
        <w:t>apt install htop</w:t>
      </w:r>
      <w:r>
        <w:t xml:space="preserve"> in case command is not found</w:t>
      </w:r>
    </w:p>
    <w:p w14:paraId="4CAA2DFB" w14:textId="77777777" w:rsidR="009F504D" w:rsidRDefault="009F504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file-system"/>
      <w:r>
        <w:br w:type="page"/>
      </w:r>
    </w:p>
    <w:p w14:paraId="068D5E38" w14:textId="27C85D25" w:rsidR="009718B1" w:rsidRDefault="00057279">
      <w:pPr>
        <w:pStyle w:val="Heading3"/>
      </w:pPr>
      <w:r>
        <w:lastRenderedPageBreak/>
        <w:t>5. File System</w:t>
      </w:r>
      <w:bookmarkEnd w:id="6"/>
    </w:p>
    <w:p w14:paraId="786443BC" w14:textId="77777777" w:rsidR="009718B1" w:rsidRDefault="00057279">
      <w:pPr>
        <w:pStyle w:val="FirstParagraph"/>
      </w:pPr>
      <w:r>
        <w:t>List block devices</w:t>
      </w:r>
    </w:p>
    <w:p w14:paraId="398788BF" w14:textId="77777777" w:rsidR="009718B1" w:rsidRDefault="00057279">
      <w:pPr>
        <w:pStyle w:val="SourceCode"/>
      </w:pPr>
      <w:r>
        <w:rPr>
          <w:rStyle w:val="VerbatimChar"/>
        </w:rPr>
        <w:t>lsblk</w:t>
      </w:r>
    </w:p>
    <w:p w14:paraId="1F95CE32" w14:textId="77777777" w:rsidR="009718B1" w:rsidRDefault="00057279">
      <w:pPr>
        <w:pStyle w:val="FirstParagraph"/>
      </w:pPr>
      <w:r>
        <w:t>List partitions</w:t>
      </w:r>
    </w:p>
    <w:p w14:paraId="51142097" w14:textId="77777777" w:rsidR="009718B1" w:rsidRDefault="00057279">
      <w:pPr>
        <w:pStyle w:val="SourceCode"/>
      </w:pPr>
      <w:r>
        <w:rPr>
          <w:rStyle w:val="VerbatimChar"/>
        </w:rPr>
        <w:t>fdisk -l</w:t>
      </w:r>
    </w:p>
    <w:p w14:paraId="0C332530" w14:textId="77777777" w:rsidR="009718B1" w:rsidRPr="009F504D" w:rsidRDefault="00057279">
      <w:pPr>
        <w:pStyle w:val="FirstParagraph"/>
        <w:rPr>
          <w:bCs/>
        </w:rPr>
      </w:pPr>
      <w:r w:rsidRPr="009F504D">
        <w:rPr>
          <w:bCs/>
        </w:rPr>
        <w:t xml:space="preserve">Check file info for </w:t>
      </w:r>
      <w:r w:rsidRPr="009F504D">
        <w:rPr>
          <w:rStyle w:val="VerbatimChar"/>
          <w:bCs/>
        </w:rPr>
        <w:t>~/examples.desktop</w:t>
      </w:r>
    </w:p>
    <w:p w14:paraId="21265E3C" w14:textId="77777777" w:rsidR="009718B1" w:rsidRDefault="00057279">
      <w:pPr>
        <w:pStyle w:val="SourceCode"/>
      </w:pPr>
      <w:r>
        <w:rPr>
          <w:rStyle w:val="VerbatimChar"/>
        </w:rPr>
        <w:t>file &lt;FILE_NAME&gt;</w:t>
      </w:r>
    </w:p>
    <w:p w14:paraId="57F9D553" w14:textId="77777777" w:rsidR="009718B1" w:rsidRDefault="00057279">
      <w:pPr>
        <w:pStyle w:val="Heading3"/>
      </w:pPr>
      <w:bookmarkStart w:id="7" w:name="networking"/>
      <w:r>
        <w:t>6.Networking</w:t>
      </w:r>
      <w:bookmarkEnd w:id="7"/>
    </w:p>
    <w:p w14:paraId="2679AD77" w14:textId="77777777" w:rsidR="009718B1" w:rsidRDefault="00057279">
      <w:pPr>
        <w:pStyle w:val="FirstParagraph"/>
      </w:pPr>
      <w:r>
        <w:t>Show all interfaces</w:t>
      </w:r>
    </w:p>
    <w:p w14:paraId="25007FAE" w14:textId="77777777" w:rsidR="009718B1" w:rsidRDefault="00057279">
      <w:pPr>
        <w:pStyle w:val="SourceCode"/>
      </w:pPr>
      <w:r>
        <w:rPr>
          <w:rStyle w:val="VerbatimChar"/>
        </w:rPr>
        <w:t>ip address</w:t>
      </w:r>
    </w:p>
    <w:p w14:paraId="1F2EFAB3" w14:textId="77777777" w:rsidR="009718B1" w:rsidRDefault="00057279">
      <w:pPr>
        <w:pStyle w:val="FirstParagraph"/>
      </w:pPr>
      <w:r>
        <w:t>Show all listening interface on port 22</w:t>
      </w:r>
    </w:p>
    <w:p w14:paraId="68545940" w14:textId="77777777" w:rsidR="009718B1" w:rsidRDefault="00057279">
      <w:pPr>
        <w:pStyle w:val="SourceCode"/>
      </w:pPr>
      <w:r>
        <w:rPr>
          <w:rStyle w:val="VerbatimChar"/>
        </w:rPr>
        <w:t>netstat -nap | grep 22</w:t>
      </w:r>
    </w:p>
    <w:p w14:paraId="06F0DD3F" w14:textId="77777777" w:rsidR="009718B1" w:rsidRDefault="00057279">
      <w:pPr>
        <w:pStyle w:val="Heading3"/>
      </w:pPr>
      <w:bookmarkStart w:id="8" w:name="package-management"/>
      <w:r>
        <w:t>7. Package Management</w:t>
      </w:r>
      <w:bookmarkEnd w:id="8"/>
    </w:p>
    <w:p w14:paraId="61646A10" w14:textId="77777777" w:rsidR="009718B1" w:rsidRDefault="00057279">
      <w:pPr>
        <w:pStyle w:val="FirstParagraph"/>
      </w:pPr>
      <w:r>
        <w:t>Update package repository list</w:t>
      </w:r>
    </w:p>
    <w:p w14:paraId="6445E025" w14:textId="77777777" w:rsidR="009718B1" w:rsidRDefault="00057279">
      <w:pPr>
        <w:pStyle w:val="SourceCode"/>
      </w:pPr>
      <w:r>
        <w:rPr>
          <w:rStyle w:val="VerbatimChar"/>
        </w:rPr>
        <w:t>apt-get update</w:t>
      </w:r>
    </w:p>
    <w:p w14:paraId="67B4E0B4" w14:textId="77777777" w:rsidR="009718B1" w:rsidRDefault="00057279">
      <w:pPr>
        <w:pStyle w:val="FirstParagraph"/>
      </w:pPr>
      <w:r>
        <w:t xml:space="preserve">Install package </w:t>
      </w:r>
      <w:r>
        <w:rPr>
          <w:rStyle w:val="VerbatimChar"/>
        </w:rPr>
        <w:t>build-essential</w:t>
      </w:r>
    </w:p>
    <w:p w14:paraId="211D3D7F" w14:textId="77777777" w:rsidR="009718B1" w:rsidRDefault="00057279">
      <w:pPr>
        <w:pStyle w:val="SourceCode"/>
      </w:pPr>
      <w:r>
        <w:rPr>
          <w:rStyle w:val="VerbatimChar"/>
        </w:rPr>
        <w:t>apt install &lt;PACKAGE_NAME&gt;</w:t>
      </w:r>
    </w:p>
    <w:p w14:paraId="79CCFE62" w14:textId="77777777" w:rsidR="009718B1" w:rsidRDefault="00057279">
      <w:pPr>
        <w:pStyle w:val="FirstParagraph"/>
      </w:pPr>
      <w:r>
        <w:t xml:space="preserve">Remove package </w:t>
      </w:r>
      <w:r>
        <w:rPr>
          <w:rStyle w:val="VerbatimChar"/>
        </w:rPr>
        <w:t>build-essential</w:t>
      </w:r>
      <w:r>
        <w:t xml:space="preserve"> without removing all dependencies from that package)</w:t>
      </w:r>
    </w:p>
    <w:p w14:paraId="48480038" w14:textId="77777777" w:rsidR="009718B1" w:rsidRDefault="00057279">
      <w:pPr>
        <w:pStyle w:val="SourceCode"/>
      </w:pPr>
      <w:r>
        <w:rPr>
          <w:rStyle w:val="VerbatimChar"/>
        </w:rPr>
        <w:t>apt purge &lt;PACKAGE_NAME&gt;</w:t>
      </w:r>
    </w:p>
    <w:p w14:paraId="0D3D3FAF" w14:textId="77777777" w:rsidR="009718B1" w:rsidRDefault="00057279">
      <w:pPr>
        <w:pStyle w:val="FirstParagraph"/>
      </w:pPr>
      <w:r>
        <w:t xml:space="preserve">Upgrade package </w:t>
      </w:r>
      <w:r>
        <w:rPr>
          <w:rStyle w:val="VerbatimChar"/>
        </w:rPr>
        <w:t>build-essential</w:t>
      </w:r>
    </w:p>
    <w:p w14:paraId="01C0E02A" w14:textId="77777777" w:rsidR="009718B1" w:rsidRDefault="00057279">
      <w:pPr>
        <w:pStyle w:val="SourceCode"/>
      </w:pPr>
      <w:r>
        <w:rPr>
          <w:rStyle w:val="VerbatimChar"/>
        </w:rPr>
        <w:t>apt upgrade &lt;PACKAGE_NAME&gt;</w:t>
      </w:r>
    </w:p>
    <w:p w14:paraId="5F645896" w14:textId="77777777" w:rsidR="009718B1" w:rsidRDefault="00057279">
      <w:pPr>
        <w:pStyle w:val="FirstParagraph"/>
      </w:pPr>
      <w:r>
        <w:t xml:space="preserve">Search for package name </w:t>
      </w:r>
      <w:r>
        <w:rPr>
          <w:rStyle w:val="VerbatimChar"/>
        </w:rPr>
        <w:t>nvidia</w:t>
      </w:r>
      <w:r>
        <w:t xml:space="preserve"> in repo</w:t>
      </w:r>
    </w:p>
    <w:p w14:paraId="27A76E94" w14:textId="77777777" w:rsidR="009718B1" w:rsidRDefault="00057279">
      <w:pPr>
        <w:pStyle w:val="SourceCode"/>
      </w:pPr>
      <w:r>
        <w:rPr>
          <w:rStyle w:val="VerbatimChar"/>
        </w:rPr>
        <w:t>apt-cache search &lt;PACKAGE_NAME&gt;</w:t>
      </w:r>
    </w:p>
    <w:p w14:paraId="5D49E673" w14:textId="77777777" w:rsidR="009718B1" w:rsidRDefault="00057279">
      <w:pPr>
        <w:pStyle w:val="Heading3"/>
      </w:pPr>
      <w:bookmarkStart w:id="9" w:name="jetpack-related"/>
      <w:r>
        <w:t>8. Jetpack related</w:t>
      </w:r>
      <w:bookmarkEnd w:id="9"/>
    </w:p>
    <w:p w14:paraId="771ABCF0" w14:textId="77777777" w:rsidR="009718B1" w:rsidRDefault="00057279">
      <w:pPr>
        <w:pStyle w:val="FirstParagraph"/>
      </w:pPr>
      <w:r>
        <w:t>Check current active power mode</w:t>
      </w:r>
    </w:p>
    <w:p w14:paraId="57CF4A5B" w14:textId="77777777" w:rsidR="009718B1" w:rsidRDefault="00057279">
      <w:pPr>
        <w:pStyle w:val="SourceCode"/>
      </w:pPr>
      <w:r>
        <w:rPr>
          <w:rStyle w:val="VerbatimChar"/>
        </w:rPr>
        <w:t>nvpmodel -q</w:t>
      </w:r>
    </w:p>
    <w:p w14:paraId="466478F9" w14:textId="77777777" w:rsidR="009718B1" w:rsidRDefault="00057279">
      <w:pPr>
        <w:pStyle w:val="FirstParagraph"/>
      </w:pPr>
      <w:r>
        <w:t>Change power mode to 2 (persist after reboot)</w:t>
      </w:r>
    </w:p>
    <w:p w14:paraId="1781C239" w14:textId="77777777" w:rsidR="009718B1" w:rsidRDefault="00057279">
      <w:pPr>
        <w:pStyle w:val="SourceCode"/>
      </w:pPr>
      <w:r>
        <w:rPr>
          <w:rStyle w:val="VerbatimChar"/>
        </w:rPr>
        <w:t>nvpmodel -m 2</w:t>
      </w:r>
    </w:p>
    <w:p w14:paraId="6804CF69" w14:textId="77777777" w:rsidR="009718B1" w:rsidRDefault="00057279">
      <w:pPr>
        <w:pStyle w:val="FirstParagraph"/>
      </w:pPr>
      <w:r>
        <w:lastRenderedPageBreak/>
        <w:t>Check CPU/GPU memory utilizations</w:t>
      </w:r>
    </w:p>
    <w:p w14:paraId="41922B47" w14:textId="0BCEDA3A" w:rsidR="00073A3F" w:rsidRDefault="009F504D" w:rsidP="009F504D">
      <w:pPr>
        <w:pStyle w:val="SourceCode"/>
        <w:rPr>
          <w:rStyle w:val="VerbatimChar"/>
        </w:rPr>
      </w:pPr>
      <w:r>
        <w:rPr>
          <w:rStyle w:val="VerbatimChar"/>
        </w:rPr>
        <w:t>T</w:t>
      </w:r>
      <w:r w:rsidR="00057279">
        <w:rPr>
          <w:rStyle w:val="VerbatimChar"/>
        </w:rPr>
        <w:t>egrastats</w:t>
      </w:r>
      <w:bookmarkStart w:id="10" w:name="b.-comprehensive-3"/>
    </w:p>
    <w:p w14:paraId="425FB201" w14:textId="77777777" w:rsidR="009F504D" w:rsidRDefault="009F504D" w:rsidP="009F504D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</w:p>
    <w:p w14:paraId="5CD916E1" w14:textId="56CAEA7A" w:rsidR="009718B1" w:rsidRDefault="00057279">
      <w:pPr>
        <w:pStyle w:val="Heading2"/>
      </w:pPr>
      <w:r>
        <w:t>B. Comprehensive [3%]</w:t>
      </w:r>
      <w:bookmarkEnd w:id="10"/>
    </w:p>
    <w:p w14:paraId="0F4FAB61" w14:textId="77777777" w:rsidR="009718B1" w:rsidRDefault="00057279">
      <w:pPr>
        <w:pStyle w:val="FirstParagraph"/>
      </w:pPr>
      <w:r>
        <w:t>Q1) What is a shell? What is its purpose?</w:t>
      </w:r>
    </w:p>
    <w:p w14:paraId="7E6E6274" w14:textId="77777777" w:rsidR="009718B1" w:rsidRDefault="00057279">
      <w:pPr>
        <w:pStyle w:val="BodyText"/>
      </w:pPr>
      <w:r>
        <w:t>Q2) What are the three standard streams in Linux?</w:t>
      </w:r>
    </w:p>
    <w:p w14:paraId="6BC40183" w14:textId="36251490" w:rsidR="009718B1" w:rsidRDefault="00057279">
      <w:pPr>
        <w:pStyle w:val="BodyText"/>
      </w:pPr>
      <w:r>
        <w:t>Q3) What is the di</w:t>
      </w:r>
      <w:r w:rsidR="008C0826">
        <w:t>f</w:t>
      </w:r>
      <w:r>
        <w:t>ference between redirection and pipe? Show an example.</w:t>
      </w:r>
    </w:p>
    <w:p w14:paraId="597AE4B7" w14:textId="77777777" w:rsidR="009718B1" w:rsidRDefault="00057279">
      <w:pPr>
        <w:pStyle w:val="BodyText"/>
      </w:pPr>
      <w:r>
        <w:t>Q4) What is the tool used to resume a shell session when the network is interrupted?</w:t>
      </w:r>
    </w:p>
    <w:p w14:paraId="5AA5307F" w14:textId="77777777" w:rsidR="009718B1" w:rsidRDefault="00862A1F">
      <w:r>
        <w:pict w14:anchorId="0E42672F">
          <v:rect id="_x0000_i1025" style="width:0;height:1.5pt" o:hralign="center" o:hrstd="t" o:hr="t"/>
        </w:pict>
      </w:r>
    </w:p>
    <w:sectPr w:rsidR="009718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6BC41" w14:textId="77777777" w:rsidR="00862A1F" w:rsidRDefault="00862A1F">
      <w:pPr>
        <w:spacing w:after="0"/>
      </w:pPr>
      <w:r>
        <w:separator/>
      </w:r>
    </w:p>
  </w:endnote>
  <w:endnote w:type="continuationSeparator" w:id="0">
    <w:p w14:paraId="553B4005" w14:textId="77777777" w:rsidR="00862A1F" w:rsidRDefault="00862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034D1" w14:textId="77777777" w:rsidR="00862A1F" w:rsidRDefault="00862A1F">
      <w:r>
        <w:separator/>
      </w:r>
    </w:p>
  </w:footnote>
  <w:footnote w:type="continuationSeparator" w:id="0">
    <w:p w14:paraId="24FFD7B1" w14:textId="77777777" w:rsidR="00862A1F" w:rsidRDefault="0086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CC01E78"/>
    <w:lvl w:ilvl="0">
      <w:numFmt w:val="bullet"/>
      <w:pStyle w:val="NOTE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A225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B1278B1"/>
    <w:multiLevelType w:val="hybridMultilevel"/>
    <w:tmpl w:val="C76AEB88"/>
    <w:lvl w:ilvl="0" w:tplc="4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6218737C"/>
    <w:multiLevelType w:val="hybridMultilevel"/>
    <w:tmpl w:val="1A0A56C0"/>
    <w:lvl w:ilvl="0" w:tplc="4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279"/>
    <w:rsid w:val="00073A3F"/>
    <w:rsid w:val="001068C6"/>
    <w:rsid w:val="001904E3"/>
    <w:rsid w:val="004E29B3"/>
    <w:rsid w:val="00590D07"/>
    <w:rsid w:val="00784D58"/>
    <w:rsid w:val="00862A1F"/>
    <w:rsid w:val="008C0826"/>
    <w:rsid w:val="008D6863"/>
    <w:rsid w:val="009718B1"/>
    <w:rsid w:val="009F504D"/>
    <w:rsid w:val="00B86B75"/>
    <w:rsid w:val="00BC48D5"/>
    <w:rsid w:val="00C36279"/>
    <w:rsid w:val="00E315A3"/>
    <w:rsid w:val="00E901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4D554"/>
  <w15:docId w15:val="{40596D77-AF2A-491C-BC17-A3AF732B1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NOTE">
    <w:name w:val="NOTE"/>
    <w:basedOn w:val="Compact"/>
    <w:link w:val="NOTEChar"/>
    <w:qFormat/>
    <w:rsid w:val="001068C6"/>
    <w:pPr>
      <w:numPr>
        <w:numId w:val="2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BodyTextChar">
    <w:name w:val="Body Text Char"/>
    <w:basedOn w:val="DefaultParagraphFont"/>
    <w:link w:val="BodyText"/>
    <w:rsid w:val="001068C6"/>
  </w:style>
  <w:style w:type="character" w:customStyle="1" w:styleId="CompactChar">
    <w:name w:val="Compact Char"/>
    <w:basedOn w:val="BodyTextChar"/>
    <w:link w:val="Compact"/>
    <w:rsid w:val="001068C6"/>
  </w:style>
  <w:style w:type="character" w:customStyle="1" w:styleId="NOTEChar">
    <w:name w:val="NOTE Char"/>
    <w:basedOn w:val="CompactChar"/>
    <w:link w:val="NOTE"/>
    <w:rsid w:val="001068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459</Words>
  <Characters>2617</Characters>
  <Application>Microsoft Office Word</Application>
  <DocSecurity>0</DocSecurity>
  <Lines>21</Lines>
  <Paragraphs>6</Paragraphs>
  <ScaleCrop>false</ScaleCrop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Zao</cp:lastModifiedBy>
  <cp:revision>6</cp:revision>
  <dcterms:created xsi:type="dcterms:W3CDTF">2022-02-19T09:06:00Z</dcterms:created>
  <dcterms:modified xsi:type="dcterms:W3CDTF">2022-02-19T09:52:00Z</dcterms:modified>
</cp:coreProperties>
</file>